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t infected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89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first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7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econd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9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third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9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unknow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03.5 (56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77.3 (576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00.2 (538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69.3 (63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14.3 (541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d circumference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4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2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4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.8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.8 (1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centa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6.6 (119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3.3 (107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5.3 (106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1.5 (10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1.4 (111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length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.1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5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.4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2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4 (2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nderal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 (0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stational age (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2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3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4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4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0 (2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2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7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TB_corr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3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illbir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onat_mort_d1_d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44:47Z</dcterms:created>
  <dcterms:modified xsi:type="dcterms:W3CDTF">2025-07-03T12:4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